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C835C" w14:textId="45AD9C9A" w:rsidR="00D411D3" w:rsidRDefault="00505213">
      <w:pPr>
        <w:rPr>
          <w:rFonts w:eastAsia="ＭＳ ゴシック" w:hint="eastAsia"/>
          <w:b/>
          <w:sz w:val="22"/>
        </w:rPr>
      </w:pPr>
      <w:r>
        <w:rPr>
          <w:rFonts w:eastAsia="ＭＳ ゴシック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A7827EC" wp14:editId="1C3C0AE0">
                <wp:simplePos x="0" y="0"/>
                <wp:positionH relativeFrom="column">
                  <wp:posOffset>-1915795</wp:posOffset>
                </wp:positionH>
                <wp:positionV relativeFrom="paragraph">
                  <wp:posOffset>2397125</wp:posOffset>
                </wp:positionV>
                <wp:extent cx="937260" cy="461645"/>
                <wp:effectExtent l="0" t="0" r="777240" b="14605"/>
                <wp:wrapNone/>
                <wp:docPr id="39053624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37260" cy="461645"/>
                        </a:xfrm>
                        <a:prstGeom prst="callout1">
                          <a:avLst>
                            <a:gd name="adj1" fmla="val 30509"/>
                            <a:gd name="adj2" fmla="val 110389"/>
                            <a:gd name="adj3" fmla="val 29619"/>
                            <a:gd name="adj4" fmla="val 18011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 type="arrow" w="med" len="med"/>
                        </a:ln>
                      </wps:spPr>
                      <wps:txbx>
                        <w:txbxContent>
                          <w:p w14:paraId="5A43C716" w14:textId="051C3889" w:rsidR="00D411D3" w:rsidRDefault="00D411D3">
                            <w:pPr>
                              <w:rPr>
                                <w:rFonts w:hint="eastAsia"/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論文題目</w:t>
                            </w:r>
                            <w:r w:rsidR="00505213">
                              <w:rPr>
                                <w:color w:val="FF0000"/>
                              </w:rPr>
                              <w:br/>
                              <w:t xml:space="preserve">Thesis title </w:t>
                            </w:r>
                            <w:proofErr w:type="spellStart"/>
                            <w:r w:rsidR="00505213">
                              <w:rPr>
                                <w:color w:val="FF0000"/>
                              </w:rPr>
                              <w:t>tTitl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7827EC" id="_x0000_t41" coordsize="21600,21600" o:spt="41" adj="-8280,24300,-1800,4050" path="m@0@1l@2@3nfem,l21600,r,21600l,21600ns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 textborder="f"/>
              </v:shapetype>
              <v:shape id="AutoShape 14" o:spid="_x0000_s1026" type="#_x0000_t41" style="position:absolute;left:0;text-align:left;margin-left:-150.85pt;margin-top:188.75pt;width:73.8pt;height:36.3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" adj="38905,6398,23844,6590" strokecolor="red">
                <v:stroke startarrow="open"/>
                <v:textbox>
                  <w:txbxContent>
                    <w:p w14:paraId="5A43C716" w14:textId="051C3889" w:rsidR="00D411D3" w:rsidRDefault="00D411D3">
                      <w:pPr>
                        <w:rPr>
                          <w:rFonts w:hint="eastAsia"/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論文題目</w:t>
                      </w:r>
                      <w:r w:rsidR="00505213">
                        <w:rPr>
                          <w:color w:val="FF0000"/>
                        </w:rPr>
                        <w:br/>
                        <w:t xml:space="preserve">Thesis title </w:t>
                      </w:r>
                      <w:proofErr w:type="spellStart"/>
                      <w:r w:rsidR="00505213">
                        <w:rPr>
                          <w:color w:val="FF0000"/>
                        </w:rPr>
                        <w:t>tTitle</w:t>
                      </w:r>
                      <w:proofErr w:type="spellEnd"/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rFonts w:eastAsia="ＭＳ ゴシック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897A8FF" wp14:editId="43A3C9E6">
                <wp:simplePos x="0" y="0"/>
                <wp:positionH relativeFrom="column">
                  <wp:posOffset>-1801495</wp:posOffset>
                </wp:positionH>
                <wp:positionV relativeFrom="paragraph">
                  <wp:posOffset>-342265</wp:posOffset>
                </wp:positionV>
                <wp:extent cx="1062990" cy="589280"/>
                <wp:effectExtent l="0" t="228600" r="689610" b="20320"/>
                <wp:wrapNone/>
                <wp:docPr id="206140272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62990" cy="589280"/>
                        </a:xfrm>
                        <a:prstGeom prst="callout1">
                          <a:avLst>
                            <a:gd name="adj1" fmla="val 12459"/>
                            <a:gd name="adj2" fmla="val 101432"/>
                            <a:gd name="adj3" fmla="val -30681"/>
                            <a:gd name="adj4" fmla="val 16272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 type="arrow" w="med" len="med"/>
                        </a:ln>
                      </wps:spPr>
                      <wps:txbx>
                        <w:txbxContent>
                          <w:p w14:paraId="7C36FD83" w14:textId="77777777" w:rsidR="00D411D3" w:rsidRDefault="00D411D3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35mm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空ける</w:t>
                            </w:r>
                          </w:p>
                          <w:p w14:paraId="401F879D" w14:textId="667781CC" w:rsidR="00505213" w:rsidRDefault="00505213">
                            <w:pPr>
                              <w:rPr>
                                <w:rFonts w:hint="eastAsia"/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3</w:t>
                            </w:r>
                            <w:r>
                              <w:rPr>
                                <w:color w:val="FF0000"/>
                              </w:rPr>
                              <w:t>5 mm top marg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97A8FF" id="AutoShape 4" o:spid="_x0000_s1027" type="#_x0000_t41" style="position:absolute;left:0;text-align:left;margin-left:-141.85pt;margin-top:-26.95pt;width:83.7pt;height:46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" adj="35148,-6627,21909,2691" strokecolor="red">
                <v:stroke startarrow="open"/>
                <v:textbox>
                  <w:txbxContent>
                    <w:p w14:paraId="7C36FD83" w14:textId="77777777" w:rsidR="00D411D3" w:rsidRDefault="00D411D3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35mm</w:t>
                      </w:r>
                      <w:r>
                        <w:rPr>
                          <w:rFonts w:hint="eastAsia"/>
                          <w:color w:val="FF0000"/>
                        </w:rPr>
                        <w:t>空ける</w:t>
                      </w:r>
                    </w:p>
                    <w:p w14:paraId="401F879D" w14:textId="667781CC" w:rsidR="00505213" w:rsidRDefault="00505213">
                      <w:pPr>
                        <w:rPr>
                          <w:rFonts w:hint="eastAsia"/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3</w:t>
                      </w:r>
                      <w:r>
                        <w:rPr>
                          <w:color w:val="FF0000"/>
                        </w:rPr>
                        <w:t>5 mm top margin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rFonts w:eastAsia="ＭＳ ゴシック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D3AF93C" wp14:editId="48EE1DA6">
                <wp:simplePos x="0" y="0"/>
                <wp:positionH relativeFrom="column">
                  <wp:posOffset>-79375</wp:posOffset>
                </wp:positionH>
                <wp:positionV relativeFrom="paragraph">
                  <wp:posOffset>-1184276</wp:posOffset>
                </wp:positionV>
                <wp:extent cx="7620" cy="1059180"/>
                <wp:effectExtent l="76200" t="38100" r="68580" b="64770"/>
                <wp:wrapNone/>
                <wp:docPr id="32540541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7620" cy="10591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EF33AD" id="Line 3" o:spid="_x0000_s1026" style="position:absolute;left:0;text-align:left;flip:x y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25pt,-93.25pt" to="-5.65pt,-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" strokecolor="red">
                <v:stroke startarrow="block" endarrow="block"/>
              </v:line>
            </w:pict>
          </mc:Fallback>
        </mc:AlternateContent>
      </w:r>
      <w:r>
        <w:rPr>
          <w:rFonts w:eastAsia="ＭＳ ゴシック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16439F7" wp14:editId="477C839E">
                <wp:simplePos x="0" y="0"/>
                <wp:positionH relativeFrom="column">
                  <wp:posOffset>-2014855</wp:posOffset>
                </wp:positionH>
                <wp:positionV relativeFrom="paragraph">
                  <wp:posOffset>415925</wp:posOffset>
                </wp:positionV>
                <wp:extent cx="1253490" cy="617220"/>
                <wp:effectExtent l="0" t="0" r="594360" b="11430"/>
                <wp:wrapNone/>
                <wp:docPr id="672991601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3490" cy="617220"/>
                        </a:xfrm>
                        <a:prstGeom prst="callout1">
                          <a:avLst>
                            <a:gd name="adj1" fmla="val 47370"/>
                            <a:gd name="adj2" fmla="val 106079"/>
                            <a:gd name="adj3" fmla="val 81156"/>
                            <a:gd name="adj4" fmla="val 14255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 type="arrow" w="med" len="med"/>
                        </a:ln>
                      </wps:spPr>
                      <wps:txbx>
                        <w:txbxContent>
                          <w:p w14:paraId="31D8945F" w14:textId="09C80D69" w:rsidR="00D411D3" w:rsidRDefault="00D411D3">
                            <w:pPr>
                              <w:rPr>
                                <w:rFonts w:hint="eastAsia"/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全角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文字分空白</w:t>
                            </w:r>
                            <w:r w:rsidR="00505213">
                              <w:rPr>
                                <w:color w:val="FF0000"/>
                              </w:rPr>
                              <w:br/>
                              <w:t>Double-byte blank sp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6439F7" id="AutoShape 5" o:spid="_x0000_s1028" type="#_x0000_t41" style="position:absolute;left:0;text-align:left;margin-left:-158.65pt;margin-top:32.75pt;width:98.7pt;height:48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" adj="30791,17530,22913,10232" strokecolor="red">
                <v:stroke startarrow="open"/>
                <v:textbox>
                  <w:txbxContent>
                    <w:p w14:paraId="31D8945F" w14:textId="09C80D69" w:rsidR="00D411D3" w:rsidRDefault="00D411D3">
                      <w:pPr>
                        <w:rPr>
                          <w:rFonts w:hint="eastAsia"/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全角</w:t>
                      </w:r>
                      <w:r>
                        <w:rPr>
                          <w:rFonts w:hint="eastAsia"/>
                          <w:color w:val="FF0000"/>
                        </w:rPr>
                        <w:t>1</w:t>
                      </w:r>
                      <w:r>
                        <w:rPr>
                          <w:rFonts w:hint="eastAsia"/>
                          <w:color w:val="FF0000"/>
                        </w:rPr>
                        <w:t>文字分空白</w:t>
                      </w:r>
                      <w:r w:rsidR="00505213">
                        <w:rPr>
                          <w:color w:val="FF0000"/>
                        </w:rPr>
                        <w:br/>
                        <w:t>Double-byte blank space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eastAsia="ＭＳ ゴシック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AD8F6E" wp14:editId="4B98CD5F">
                <wp:simplePos x="0" y="0"/>
                <wp:positionH relativeFrom="column">
                  <wp:posOffset>-1991995</wp:posOffset>
                </wp:positionH>
                <wp:positionV relativeFrom="paragraph">
                  <wp:posOffset>1368425</wp:posOffset>
                </wp:positionV>
                <wp:extent cx="1253490" cy="601980"/>
                <wp:effectExtent l="0" t="0" r="632460" b="26670"/>
                <wp:wrapNone/>
                <wp:docPr id="508549486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3490" cy="601980"/>
                        </a:xfrm>
                        <a:prstGeom prst="callout1">
                          <a:avLst>
                            <a:gd name="adj1" fmla="val 47370"/>
                            <a:gd name="adj2" fmla="val 106079"/>
                            <a:gd name="adj3" fmla="val 33830"/>
                            <a:gd name="adj4" fmla="val 14757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 type="arrow" w="med" len="med"/>
                        </a:ln>
                      </wps:spPr>
                      <wps:txbx>
                        <w:txbxContent>
                          <w:p w14:paraId="6D20E4E4" w14:textId="29E9EE09" w:rsidR="00D411D3" w:rsidRDefault="00D411D3">
                            <w:pPr>
                              <w:rPr>
                                <w:rFonts w:hint="eastAsia"/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全角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文字分空白</w:t>
                            </w:r>
                            <w:r w:rsidR="00505213">
                              <w:rPr>
                                <w:color w:val="FF0000"/>
                              </w:rPr>
                              <w:br/>
                              <w:t>Double-byte blank sp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AD8F6E" id="AutoShape 6" o:spid="_x0000_s1029" type="#_x0000_t41" style="position:absolute;left:0;text-align:left;margin-left:-156.85pt;margin-top:107.75pt;width:98.7pt;height:47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" adj="31875,7307,22913,10232" strokecolor="red">
                <v:stroke startarrow="open"/>
                <v:textbox>
                  <w:txbxContent>
                    <w:p w14:paraId="6D20E4E4" w14:textId="29E9EE09" w:rsidR="00D411D3" w:rsidRDefault="00D411D3">
                      <w:pPr>
                        <w:rPr>
                          <w:rFonts w:hint="eastAsia"/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全角</w:t>
                      </w:r>
                      <w:r>
                        <w:rPr>
                          <w:rFonts w:hint="eastAsia"/>
                          <w:color w:val="FF0000"/>
                        </w:rPr>
                        <w:t>1</w:t>
                      </w:r>
                      <w:r>
                        <w:rPr>
                          <w:rFonts w:hint="eastAsia"/>
                          <w:color w:val="FF0000"/>
                        </w:rPr>
                        <w:t>文字分空白</w:t>
                      </w:r>
                      <w:r w:rsidR="00505213">
                        <w:rPr>
                          <w:color w:val="FF0000"/>
                        </w:rPr>
                        <w:br/>
                        <w:t>Double-byte blank space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rFonts w:eastAsia="ＭＳ ゴシック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5C0DB05" wp14:editId="3E3817B6">
                <wp:simplePos x="0" y="0"/>
                <wp:positionH relativeFrom="column">
                  <wp:posOffset>-5217160</wp:posOffset>
                </wp:positionH>
                <wp:positionV relativeFrom="paragraph">
                  <wp:posOffset>1777365</wp:posOffset>
                </wp:positionV>
                <wp:extent cx="3000375" cy="1371600"/>
                <wp:effectExtent l="13335" t="12700" r="5715" b="6350"/>
                <wp:wrapNone/>
                <wp:docPr id="85706428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D0143" w14:textId="65F554BC" w:rsidR="00505213" w:rsidRDefault="00505213" w:rsidP="00505213">
                            <w:pPr>
                              <w:pStyle w:val="a3"/>
                              <w:rPr>
                                <w:rFonts w:hint="eastAsia"/>
                              </w:rPr>
                            </w:pPr>
                            <w:r>
                              <w:t xml:space="preserve">Sample Spine Cover of </w:t>
                            </w:r>
                            <w:proofErr w:type="gramStart"/>
                            <w:r>
                              <w:t>Master's</w:t>
                            </w:r>
                            <w:proofErr w:type="gramEnd"/>
                            <w:r>
                              <w:t xml:space="preserve"> Thesis</w:t>
                            </w:r>
                          </w:p>
                          <w:p w14:paraId="4DEFC85E" w14:textId="77777777" w:rsidR="00505213" w:rsidRDefault="00505213" w:rsidP="00505213"/>
                          <w:p w14:paraId="02E6AC86" w14:textId="77777777" w:rsidR="00505213" w:rsidRDefault="00505213" w:rsidP="00505213">
                            <w:r>
                              <w:t>Attention:</w:t>
                            </w:r>
                          </w:p>
                          <w:p w14:paraId="66753325" w14:textId="185C1406" w:rsidR="00505213" w:rsidRDefault="00505213" w:rsidP="00505213">
                            <w:r>
                              <w:t>Th</w:t>
                            </w:r>
                            <w:r>
                              <w:t>is</w:t>
                            </w:r>
                            <w:r>
                              <w:t xml:space="preserve"> format must be followed.</w:t>
                            </w:r>
                          </w:p>
                          <w:p w14:paraId="39380190" w14:textId="77777777" w:rsidR="00505213" w:rsidRDefault="00505213" w:rsidP="00505213">
                            <w:r>
                              <w:t>The font should be Gothic (bold face).</w:t>
                            </w:r>
                          </w:p>
                          <w:p w14:paraId="680EEAD5" w14:textId="660F1E78" w:rsidR="00505213" w:rsidRDefault="00505213" w:rsidP="00505213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t>Font size may be determined as appropriate.</w:t>
                            </w:r>
                          </w:p>
                          <w:p w14:paraId="1F53E8F0" w14:textId="77777777" w:rsidR="00505213" w:rsidRDefault="00505213" w:rsidP="00505213">
                            <w:pPr>
                              <w:ind w:left="360"/>
                              <w:rPr>
                                <w:rFonts w:hint="eastAs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C0DB05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30" type="#_x0000_t202" style="position:absolute;left:0;text-align:left;margin-left:-410.8pt;margin-top:139.95pt;width:236.25pt;height:108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">
                <v:textbox>
                  <w:txbxContent>
                    <w:p w14:paraId="619D0143" w14:textId="65F554BC" w:rsidR="00505213" w:rsidRDefault="00505213" w:rsidP="00505213">
                      <w:pPr>
                        <w:pStyle w:val="a3"/>
                        <w:rPr>
                          <w:rFonts w:hint="eastAsia"/>
                        </w:rPr>
                      </w:pPr>
                      <w:r>
                        <w:t xml:space="preserve">Sample Spine Cover of </w:t>
                      </w:r>
                      <w:proofErr w:type="gramStart"/>
                      <w:r>
                        <w:t>Master's</w:t>
                      </w:r>
                      <w:proofErr w:type="gramEnd"/>
                      <w:r>
                        <w:t xml:space="preserve"> Thesis</w:t>
                      </w:r>
                    </w:p>
                    <w:p w14:paraId="4DEFC85E" w14:textId="77777777" w:rsidR="00505213" w:rsidRDefault="00505213" w:rsidP="00505213"/>
                    <w:p w14:paraId="02E6AC86" w14:textId="77777777" w:rsidR="00505213" w:rsidRDefault="00505213" w:rsidP="00505213">
                      <w:r>
                        <w:t>Attention:</w:t>
                      </w:r>
                    </w:p>
                    <w:p w14:paraId="66753325" w14:textId="185C1406" w:rsidR="00505213" w:rsidRDefault="00505213" w:rsidP="00505213">
                      <w:r>
                        <w:t>Th</w:t>
                      </w:r>
                      <w:r>
                        <w:t>is</w:t>
                      </w:r>
                      <w:r>
                        <w:t xml:space="preserve"> format must be followed.</w:t>
                      </w:r>
                    </w:p>
                    <w:p w14:paraId="39380190" w14:textId="77777777" w:rsidR="00505213" w:rsidRDefault="00505213" w:rsidP="00505213">
                      <w:r>
                        <w:t>The font should be Gothic (bold face).</w:t>
                      </w:r>
                    </w:p>
                    <w:p w14:paraId="680EEAD5" w14:textId="660F1E78" w:rsidR="00505213" w:rsidRDefault="00505213" w:rsidP="00505213">
                      <w:pPr>
                        <w:rPr>
                          <w:rFonts w:hint="eastAsia"/>
                        </w:rPr>
                      </w:pPr>
                      <w:r>
                        <w:t>Font size may be determined as appropriate.</w:t>
                      </w:r>
                    </w:p>
                    <w:p w14:paraId="1F53E8F0" w14:textId="77777777" w:rsidR="00505213" w:rsidRDefault="00505213" w:rsidP="00505213">
                      <w:pPr>
                        <w:ind w:left="360"/>
                        <w:rPr>
                          <w:rFonts w:hint="eastAsi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73D47">
        <w:rPr>
          <w:rFonts w:eastAsia="ＭＳ ゴシック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A6817A4" wp14:editId="489DA911">
                <wp:simplePos x="0" y="0"/>
                <wp:positionH relativeFrom="column">
                  <wp:posOffset>-5200015</wp:posOffset>
                </wp:positionH>
                <wp:positionV relativeFrom="paragraph">
                  <wp:posOffset>114300</wp:posOffset>
                </wp:positionV>
                <wp:extent cx="3000375" cy="1371600"/>
                <wp:effectExtent l="13335" t="12700" r="5715" b="6350"/>
                <wp:wrapNone/>
                <wp:docPr id="180197870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53E7E" w14:textId="77777777" w:rsidR="00D411D3" w:rsidRDefault="00D411D3">
                            <w:pPr>
                              <w:pStyle w:val="a3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修士論文背表紙見本（社会文化環境</w:t>
                            </w:r>
                            <w:r w:rsidR="00F03436">
                              <w:rPr>
                                <w:rFonts w:hint="eastAsia"/>
                              </w:rPr>
                              <w:t>専攻</w:t>
                            </w:r>
                            <w:r>
                              <w:rPr>
                                <w:rFonts w:hint="eastAsia"/>
                              </w:rPr>
                              <w:t>）</w:t>
                            </w:r>
                          </w:p>
                          <w:p w14:paraId="332B4DE7" w14:textId="77777777" w:rsidR="00D411D3" w:rsidRDefault="00D411D3">
                            <w:pPr>
                              <w:rPr>
                                <w:rFonts w:hint="eastAsia"/>
                              </w:rPr>
                            </w:pPr>
                          </w:p>
                          <w:p w14:paraId="1F586080" w14:textId="77777777" w:rsidR="00D411D3" w:rsidRDefault="00D411D3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注意：</w:t>
                            </w:r>
                          </w:p>
                          <w:p w14:paraId="1C7AD037" w14:textId="77777777" w:rsidR="00D411D3" w:rsidRDefault="00D411D3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このフォーマットに従うこと．</w:t>
                            </w:r>
                          </w:p>
                          <w:p w14:paraId="2E928CEC" w14:textId="77777777" w:rsidR="00D411D3" w:rsidRDefault="00D411D3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フォントはゴチック体（</w:t>
                            </w:r>
                            <w:r>
                              <w:rPr>
                                <w:rFonts w:hint="eastAsia"/>
                              </w:rPr>
                              <w:t>bold face</w:t>
                            </w:r>
                            <w:r>
                              <w:rPr>
                                <w:rFonts w:hint="eastAsia"/>
                              </w:rPr>
                              <w:t>）とする．</w:t>
                            </w:r>
                          </w:p>
                          <w:p w14:paraId="47350364" w14:textId="77777777" w:rsidR="00D411D3" w:rsidRDefault="00D411D3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フォントサイズは適当に決めてよい．</w:t>
                            </w:r>
                          </w:p>
                          <w:p w14:paraId="660D8DD3" w14:textId="77777777" w:rsidR="00505213" w:rsidRDefault="00505213" w:rsidP="00505213">
                            <w:pPr>
                              <w:ind w:left="360"/>
                              <w:rPr>
                                <w:rFonts w:hint="eastAs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6817A4" id="_x0000_s1031" type="#_x0000_t202" style="position:absolute;left:0;text-align:left;margin-left:-409.45pt;margin-top:9pt;width:236.25pt;height:10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">
                <v:textbox>
                  <w:txbxContent>
                    <w:p w14:paraId="3BB53E7E" w14:textId="77777777" w:rsidR="00D411D3" w:rsidRDefault="00D411D3">
                      <w:pPr>
                        <w:pStyle w:val="a3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修士論文背表紙見本（社会文化環境</w:t>
                      </w:r>
                      <w:r w:rsidR="00F03436">
                        <w:rPr>
                          <w:rFonts w:hint="eastAsia"/>
                        </w:rPr>
                        <w:t>専攻</w:t>
                      </w:r>
                      <w:r>
                        <w:rPr>
                          <w:rFonts w:hint="eastAsia"/>
                        </w:rPr>
                        <w:t>）</w:t>
                      </w:r>
                    </w:p>
                    <w:p w14:paraId="332B4DE7" w14:textId="77777777" w:rsidR="00D411D3" w:rsidRDefault="00D411D3">
                      <w:pPr>
                        <w:rPr>
                          <w:rFonts w:hint="eastAsia"/>
                        </w:rPr>
                      </w:pPr>
                    </w:p>
                    <w:p w14:paraId="1F586080" w14:textId="77777777" w:rsidR="00D411D3" w:rsidRDefault="00D411D3">
                      <w:p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注意：</w:t>
                      </w:r>
                    </w:p>
                    <w:p w14:paraId="1C7AD037" w14:textId="77777777" w:rsidR="00D411D3" w:rsidRDefault="00D411D3">
                      <w:pPr>
                        <w:numPr>
                          <w:ilvl w:val="0"/>
                          <w:numId w:val="1"/>
                        </w:num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このフォーマットに従うこと．</w:t>
                      </w:r>
                    </w:p>
                    <w:p w14:paraId="2E928CEC" w14:textId="77777777" w:rsidR="00D411D3" w:rsidRDefault="00D411D3">
                      <w:pPr>
                        <w:numPr>
                          <w:ilvl w:val="0"/>
                          <w:numId w:val="1"/>
                        </w:num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フォントはゴチック体（</w:t>
                      </w:r>
                      <w:r>
                        <w:rPr>
                          <w:rFonts w:hint="eastAsia"/>
                        </w:rPr>
                        <w:t>bold face</w:t>
                      </w:r>
                      <w:r>
                        <w:rPr>
                          <w:rFonts w:hint="eastAsia"/>
                        </w:rPr>
                        <w:t>）とする．</w:t>
                      </w:r>
                    </w:p>
                    <w:p w14:paraId="47350364" w14:textId="77777777" w:rsidR="00D411D3" w:rsidRDefault="00D411D3">
                      <w:pPr>
                        <w:numPr>
                          <w:ilvl w:val="0"/>
                          <w:numId w:val="1"/>
                        </w:num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フォントサイズは適当に決めてよい．</w:t>
                      </w:r>
                    </w:p>
                    <w:p w14:paraId="660D8DD3" w14:textId="77777777" w:rsidR="00505213" w:rsidRDefault="00505213" w:rsidP="00505213">
                      <w:pPr>
                        <w:ind w:left="360"/>
                        <w:rPr>
                          <w:rFonts w:hint="eastAsi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73D47">
        <w:rPr>
          <w:rFonts w:eastAsia="ＭＳ ゴシック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65FE9C3" wp14:editId="56C4CDF8">
                <wp:simplePos x="0" y="0"/>
                <wp:positionH relativeFrom="column">
                  <wp:posOffset>-66040</wp:posOffset>
                </wp:positionH>
                <wp:positionV relativeFrom="paragraph">
                  <wp:posOffset>8458200</wp:posOffset>
                </wp:positionV>
                <wp:extent cx="0" cy="685800"/>
                <wp:effectExtent l="60960" t="22225" r="53340" b="15875"/>
                <wp:wrapNone/>
                <wp:docPr id="1917790034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6858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0B9957" id="Line 9" o:spid="_x0000_s1026" style="position:absolute;left:0;text-align:lef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2pt,666pt" to="-5.2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" strokecolor="red">
                <v:stroke startarrow="block" endarrow="block"/>
              </v:line>
            </w:pict>
          </mc:Fallback>
        </mc:AlternateContent>
      </w:r>
      <w:r w:rsidR="00973D47">
        <w:rPr>
          <w:rFonts w:eastAsia="ＭＳ ゴシック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EA05A41" wp14:editId="2C5402D9">
                <wp:simplePos x="0" y="0"/>
                <wp:positionH relativeFrom="column">
                  <wp:posOffset>-1532890</wp:posOffset>
                </wp:positionH>
                <wp:positionV relativeFrom="paragraph">
                  <wp:posOffset>7884795</wp:posOffset>
                </wp:positionV>
                <wp:extent cx="466725" cy="374650"/>
                <wp:effectExtent l="3810" t="1270" r="815340" b="0"/>
                <wp:wrapNone/>
                <wp:docPr id="1117787239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6725" cy="374650"/>
                        </a:xfrm>
                        <a:prstGeom prst="callout1">
                          <a:avLst>
                            <a:gd name="adj1" fmla="val 30509"/>
                            <a:gd name="adj2" fmla="val 116329"/>
                            <a:gd name="adj3" fmla="val 27968"/>
                            <a:gd name="adj4" fmla="val 27061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 type="arrow" w="med" len="med"/>
                        </a:ln>
                      </wps:spPr>
                      <wps:txbx>
                        <w:txbxContent>
                          <w:p w14:paraId="0D46D86A" w14:textId="77777777" w:rsidR="00D411D3" w:rsidRDefault="00D411D3">
                            <w:pPr>
                              <w:rPr>
                                <w:rFonts w:hint="eastAsia"/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氏名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A05A41" id="AutoShape 8" o:spid="_x0000_s1032" type="#_x0000_t41" style="position:absolute;left:0;text-align:left;margin-left:-120.7pt;margin-top:620.85pt;width:36.75pt;height:29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" adj="58452,6041,25127,6590" strokecolor="red">
                <v:stroke startarrow="open"/>
                <v:textbox>
                  <w:txbxContent>
                    <w:p w14:paraId="0D46D86A" w14:textId="77777777" w:rsidR="00D411D3" w:rsidRDefault="00D411D3">
                      <w:pPr>
                        <w:rPr>
                          <w:rFonts w:hint="eastAsia"/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氏名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973D47">
        <w:rPr>
          <w:rFonts w:eastAsia="ＭＳ ゴシック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8B3616E" wp14:editId="6F14B5AA">
                <wp:simplePos x="0" y="0"/>
                <wp:positionH relativeFrom="column">
                  <wp:posOffset>-1666240</wp:posOffset>
                </wp:positionH>
                <wp:positionV relativeFrom="paragraph">
                  <wp:posOffset>8550275</wp:posOffset>
                </wp:positionV>
                <wp:extent cx="1043940" cy="365125"/>
                <wp:effectExtent l="3810" t="0" r="457200" b="0"/>
                <wp:wrapNone/>
                <wp:docPr id="715745287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43940" cy="365125"/>
                        </a:xfrm>
                        <a:prstGeom prst="callout1">
                          <a:avLst>
                            <a:gd name="adj1" fmla="val 31306"/>
                            <a:gd name="adj2" fmla="val 107301"/>
                            <a:gd name="adj3" fmla="val 60000"/>
                            <a:gd name="adj4" fmla="val 1401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 type="arrow" w="med" len="med"/>
                        </a:ln>
                      </wps:spPr>
                      <wps:txbx>
                        <w:txbxContent>
                          <w:p w14:paraId="15FDE062" w14:textId="77777777" w:rsidR="00D411D3" w:rsidRDefault="00D411D3">
                            <w:pPr>
                              <w:rPr>
                                <w:rFonts w:hint="eastAsia"/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30mm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空け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B3616E" id="AutoShape 10" o:spid="_x0000_s1033" type="#_x0000_t41" style="position:absolute;left:0;text-align:left;margin-left:-131.2pt;margin-top:673.25pt;width:82.2pt;height:28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" adj="30272,12960,23177,6762" strokecolor="red">
                <v:stroke startarrow="open"/>
                <v:textbox>
                  <w:txbxContent>
                    <w:p w14:paraId="15FDE062" w14:textId="77777777" w:rsidR="00D411D3" w:rsidRDefault="00D411D3">
                      <w:pPr>
                        <w:rPr>
                          <w:rFonts w:hint="eastAsia"/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30mm</w:t>
                      </w:r>
                      <w:r>
                        <w:rPr>
                          <w:rFonts w:hint="eastAsia"/>
                          <w:color w:val="FF0000"/>
                        </w:rPr>
                        <w:t>空ける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D411D3">
        <w:rPr>
          <w:rFonts w:eastAsia="ＭＳ ゴシック" w:hint="eastAsia"/>
          <w:b/>
          <w:sz w:val="22"/>
        </w:rPr>
        <w:t>２０</w:t>
      </w:r>
      <w:r>
        <w:rPr>
          <w:rFonts w:eastAsia="ＭＳ ゴシック" w:hint="eastAsia"/>
          <w:b/>
          <w:sz w:val="22"/>
        </w:rPr>
        <w:t>２３</w:t>
      </w:r>
      <w:r w:rsidR="00D411D3">
        <w:rPr>
          <w:rFonts w:eastAsia="ＭＳ ゴシック" w:hint="eastAsia"/>
          <w:b/>
          <w:sz w:val="22"/>
        </w:rPr>
        <w:t>年度　修士論文　社会文化環境に関する研究　　　　　　　　　　　　　　　　　　　　　　　　　　　　　　　　環境</w:t>
      </w:r>
      <w:r w:rsidR="00D411D3">
        <w:rPr>
          <w:rFonts w:eastAsia="ＭＳ ゴシック" w:hint="eastAsia"/>
          <w:b/>
          <w:sz w:val="22"/>
        </w:rPr>
        <w:t xml:space="preserve"> </w:t>
      </w:r>
      <w:r w:rsidR="00D411D3">
        <w:rPr>
          <w:rFonts w:eastAsia="ＭＳ ゴシック" w:hint="eastAsia"/>
          <w:b/>
          <w:sz w:val="22"/>
        </w:rPr>
        <w:t>馨</w:t>
      </w:r>
    </w:p>
    <w:sectPr w:rsidR="00D411D3">
      <w:pgSz w:w="11906" w:h="16838" w:code="9"/>
      <w:pgMar w:top="1985" w:right="1701" w:bottom="1701" w:left="1701" w:header="851" w:footer="992" w:gutter="0"/>
      <w:cols w:space="425"/>
      <w:textDirection w:val="tbRl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6A773" w14:textId="77777777" w:rsidR="002A7CE3" w:rsidRDefault="002A7CE3" w:rsidP="00F03436">
      <w:r>
        <w:separator/>
      </w:r>
    </w:p>
  </w:endnote>
  <w:endnote w:type="continuationSeparator" w:id="0">
    <w:p w14:paraId="25585804" w14:textId="77777777" w:rsidR="002A7CE3" w:rsidRDefault="002A7CE3" w:rsidP="00F03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E647A" w14:textId="77777777" w:rsidR="002A7CE3" w:rsidRDefault="002A7CE3" w:rsidP="00F03436">
      <w:r>
        <w:separator/>
      </w:r>
    </w:p>
  </w:footnote>
  <w:footnote w:type="continuationSeparator" w:id="0">
    <w:p w14:paraId="3E139B8D" w14:textId="77777777" w:rsidR="002A7CE3" w:rsidRDefault="002A7CE3" w:rsidP="00F034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E4828"/>
    <w:multiLevelType w:val="hybridMultilevel"/>
    <w:tmpl w:val="B7B42B38"/>
    <w:lvl w:ilvl="0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hint="eastAsia"/>
      </w:rPr>
    </w:lvl>
    <w:lvl w:ilvl="1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8E50C25"/>
    <w:multiLevelType w:val="hybridMultilevel"/>
    <w:tmpl w:val="353EF06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num w:numId="1" w16cid:durableId="1359773428">
    <w:abstractNumId w:val="0"/>
  </w:num>
  <w:num w:numId="2" w16cid:durableId="468285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tTA3NLUwMTU0NTFW0lEKTi0uzszPAykwrAUA/33EHiwAAAA="/>
  </w:docVars>
  <w:rsids>
    <w:rsidRoot w:val="00186EC7"/>
    <w:rsid w:val="00070C7C"/>
    <w:rsid w:val="00186EC7"/>
    <w:rsid w:val="002A7CE3"/>
    <w:rsid w:val="00505213"/>
    <w:rsid w:val="0075756D"/>
    <w:rsid w:val="00973D47"/>
    <w:rsid w:val="00D411D3"/>
    <w:rsid w:val="00F03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E809461"/>
  <w15:chartTrackingRefBased/>
  <w15:docId w15:val="{7F65693E-6090-48BD-9080-FFE4DEC01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Body Text"/>
    <w:basedOn w:val="a"/>
    <w:link w:val="a4"/>
    <w:rPr>
      <w:rFonts w:eastAsia="ＭＳ ゴシック"/>
      <w:b/>
    </w:rPr>
  </w:style>
  <w:style w:type="paragraph" w:styleId="a5">
    <w:name w:val="header"/>
    <w:basedOn w:val="a"/>
    <w:link w:val="a6"/>
    <w:uiPriority w:val="99"/>
    <w:unhideWhenUsed/>
    <w:rsid w:val="00F0343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03436"/>
    <w:rPr>
      <w:kern w:val="2"/>
      <w:sz w:val="21"/>
    </w:rPr>
  </w:style>
  <w:style w:type="paragraph" w:styleId="a7">
    <w:name w:val="footer"/>
    <w:basedOn w:val="a"/>
    <w:link w:val="a8"/>
    <w:uiPriority w:val="99"/>
    <w:unhideWhenUsed/>
    <w:rsid w:val="00F0343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03436"/>
    <w:rPr>
      <w:kern w:val="2"/>
      <w:sz w:val="21"/>
    </w:rPr>
  </w:style>
  <w:style w:type="character" w:customStyle="1" w:styleId="a4">
    <w:name w:val="本文 (文字)"/>
    <w:basedOn w:val="a0"/>
    <w:link w:val="a3"/>
    <w:rsid w:val="00505213"/>
    <w:rPr>
      <w:rFonts w:eastAsia="ＭＳ ゴシック"/>
      <w:b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２０００年度　修士論文　社会文化環境に関する研究　　　　　　　　　　　　　　　　　　　　　　　　　　　　　　　　環境 馨</vt:lpstr>
      <vt:lpstr>２０００年度　修士論文　社会文化環境に関する研究　　　　　　　　　　　　　　　　　　　　　　　　　　　　　　　　環境 馨</vt:lpstr>
    </vt:vector>
  </TitlesOfParts>
  <Company>東京大学</Company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２０００年度　修士論文　社会文化環境に関する研究　　　　　　　　　　　　　　　　　　　　　　　　　　　　　　　　環境 馨</dc:title>
  <dc:subject/>
  <dc:creator>佐々木　淳</dc:creator>
  <cp:keywords/>
  <dc:description/>
  <cp:lastModifiedBy>佐々木　淳</cp:lastModifiedBy>
  <cp:revision>3</cp:revision>
  <cp:lastPrinted>2001-12-29T04:26:00Z</cp:lastPrinted>
  <dcterms:created xsi:type="dcterms:W3CDTF">2023-07-04T15:38:00Z</dcterms:created>
  <dcterms:modified xsi:type="dcterms:W3CDTF">2023-07-04T15:45:00Z</dcterms:modified>
</cp:coreProperties>
</file>